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07408" w:rsidRDefault="00907408">
      <w:pPr>
        <w:pStyle w:val="Heading1"/>
      </w:pPr>
      <w:r>
        <w:t>10. Course Summary and Celebration</w:t>
      </w:r>
    </w:p>
    <w:p w:rsidR="00907408" w:rsidRDefault="00907408">
      <w:pPr>
        <w:pStyle w:val="Heading2"/>
      </w:pPr>
      <w:r>
        <w:t>Overview</w:t>
      </w:r>
    </w:p>
    <w:p w:rsidR="00907408" w:rsidRDefault="00907408">
      <w:pPr>
        <w:pStyle w:val="FirstParagraph"/>
      </w:pPr>
      <w:r>
        <w:t>Congratulations. You are at the end of your creative journey into the world of filmmaking. We hope it has been a grand adventure.</w:t>
      </w:r>
    </w:p>
    <w:p w:rsidR="00907408" w:rsidRDefault="00907408">
      <w:pPr>
        <w:pStyle w:val="BodyText"/>
      </w:pPr>
      <w:r>
        <w:t>In this unit you celebrate your accomplishments and hopefully win a course award for them, and if they merit it, be considered for a film festival. You will also have a chance to reflect on what this course means for your future personal and professional develop and career. You will also self-assess your work and be encouraged to look at the big picture this course experience has offered.</w:t>
      </w:r>
    </w:p>
    <w:p w:rsidR="00907408" w:rsidRDefault="00907408">
      <w:pPr>
        <w:pStyle w:val="Heading3"/>
      </w:pPr>
      <w:r>
        <w:t>Topics</w:t>
      </w:r>
    </w:p>
    <w:p w:rsidR="00907408" w:rsidRDefault="00907408">
      <w:pPr>
        <w:pStyle w:val="FirstParagraph"/>
      </w:pPr>
      <w:r>
        <w:t>This unit is divided into the following topics:</w:t>
      </w:r>
    </w:p>
    <w:p w:rsidR="00907408" w:rsidRDefault="00907408" w:rsidP="00907408">
      <w:pPr>
        <w:pStyle w:val="Compact"/>
        <w:numPr>
          <w:ilvl w:val="0"/>
          <w:numId w:val="1"/>
        </w:numPr>
      </w:pPr>
      <w:r>
        <w:t>Course Awards</w:t>
      </w:r>
    </w:p>
    <w:p w:rsidR="00907408" w:rsidRDefault="00907408" w:rsidP="00907408">
      <w:pPr>
        <w:pStyle w:val="Compact"/>
        <w:numPr>
          <w:ilvl w:val="0"/>
          <w:numId w:val="1"/>
        </w:numPr>
      </w:pPr>
      <w:r>
        <w:t>Film Festivals</w:t>
      </w:r>
    </w:p>
    <w:p w:rsidR="00907408" w:rsidRDefault="00907408" w:rsidP="00907408">
      <w:pPr>
        <w:pStyle w:val="Compact"/>
        <w:numPr>
          <w:ilvl w:val="0"/>
          <w:numId w:val="1"/>
        </w:numPr>
      </w:pPr>
      <w:r>
        <w:t>Your Future</w:t>
      </w:r>
    </w:p>
    <w:p w:rsidR="00907408" w:rsidRDefault="00907408">
      <w:pPr>
        <w:pStyle w:val="Heading3"/>
      </w:pPr>
      <w:r>
        <w:t>Learning Outcomes</w:t>
      </w:r>
    </w:p>
    <w:p w:rsidR="00907408" w:rsidRDefault="00907408">
      <w:pPr>
        <w:pStyle w:val="FirstParagraph"/>
      </w:pPr>
      <w:r>
        <w:t>When you have completed this unit, you will be able to:</w:t>
      </w:r>
    </w:p>
    <w:p w:rsidR="00907408" w:rsidRDefault="00907408" w:rsidP="00907408">
      <w:pPr>
        <w:pStyle w:val="Compact"/>
        <w:numPr>
          <w:ilvl w:val="0"/>
          <w:numId w:val="2"/>
        </w:numPr>
      </w:pPr>
      <w:r>
        <w:t>Describe what you have learned from this course</w:t>
      </w:r>
    </w:p>
    <w:p w:rsidR="00907408" w:rsidRDefault="00907408" w:rsidP="00907408">
      <w:pPr>
        <w:pStyle w:val="Compact"/>
        <w:numPr>
          <w:ilvl w:val="0"/>
          <w:numId w:val="2"/>
        </w:numPr>
      </w:pPr>
      <w:r>
        <w:t>Determine who wins awards for their work</w:t>
      </w:r>
    </w:p>
    <w:p w:rsidR="00907408" w:rsidRDefault="00907408" w:rsidP="00907408">
      <w:pPr>
        <w:pStyle w:val="Compact"/>
        <w:numPr>
          <w:ilvl w:val="0"/>
          <w:numId w:val="2"/>
        </w:numPr>
      </w:pPr>
      <w:r>
        <w:t>Create a self-assessment that encapsulates what you learned.</w:t>
      </w:r>
    </w:p>
    <w:p w:rsidR="00907408" w:rsidRDefault="00907408" w:rsidP="00907408">
      <w:pPr>
        <w:pStyle w:val="Compact"/>
        <w:numPr>
          <w:ilvl w:val="0"/>
          <w:numId w:val="2"/>
        </w:numPr>
      </w:pPr>
      <w:r>
        <w:t>Think about the big picture of your life and share your reflections.</w:t>
      </w:r>
    </w:p>
    <w:p w:rsidR="00907408" w:rsidRDefault="00907408">
      <w:pPr>
        <w:pStyle w:val="Heading3"/>
      </w:pPr>
      <w:r>
        <w:t>Learning Activities</w:t>
      </w:r>
    </w:p>
    <w:p w:rsidR="00907408" w:rsidRDefault="00907408">
      <w:pPr>
        <w:pStyle w:val="FirstParagraph"/>
      </w:pPr>
      <w:r>
        <w:t>Here is a checklist of learning activities you will benefit from in completing this unit. You may find it useful for planning your work.</w:t>
      </w:r>
    </w:p>
    <w:p w:rsidR="00907408" w:rsidRDefault="00907408" w:rsidP="00907408">
      <w:pPr>
        <w:pStyle w:val="Compact"/>
        <w:numPr>
          <w:ilvl w:val="0"/>
          <w:numId w:val="2"/>
        </w:numPr>
      </w:pPr>
      <w:r>
        <w:t>Decide on your film favourites.</w:t>
      </w:r>
    </w:p>
    <w:p w:rsidR="00907408" w:rsidRDefault="00907408" w:rsidP="00907408">
      <w:pPr>
        <w:pStyle w:val="Compact"/>
        <w:numPr>
          <w:ilvl w:val="0"/>
          <w:numId w:val="2"/>
        </w:numPr>
      </w:pPr>
      <w:r>
        <w:t>Consider submitting to a film festival.</w:t>
      </w:r>
    </w:p>
    <w:p w:rsidR="00907408" w:rsidRDefault="00907408" w:rsidP="00907408">
      <w:pPr>
        <w:pStyle w:val="Compact"/>
        <w:numPr>
          <w:ilvl w:val="0"/>
          <w:numId w:val="2"/>
        </w:numPr>
      </w:pPr>
      <w:r>
        <w:t>Study resources that deal with jobs in the film industry and careers that can use the filmmaking skills you are acquiring.</w:t>
      </w:r>
    </w:p>
    <w:p w:rsidR="00907408" w:rsidRDefault="00907408">
      <w:pPr>
        <w:pStyle w:val="FirstParagraph"/>
      </w:pPr>
      <w:r>
        <w:rPr>
          <w:color w:val="198402"/>
          <w:sz w:val="16"/>
        </w:rPr>
        <w:t>--- Begin Note (w/ icon) ---</w:t>
      </w:r>
    </w:p>
    <w:p w:rsidR="00907408" w:rsidRDefault="00907408">
      <w:pPr>
        <w:pStyle w:val="BodyText"/>
      </w:pPr>
      <w:r>
        <w:t>Working through course activities will help you to meet the learning outcomes and successfully complete your assessments.</w:t>
      </w:r>
    </w:p>
    <w:p w:rsidR="00907408" w:rsidRDefault="00907408">
      <w:pPr>
        <w:pStyle w:val="BodyText"/>
      </w:pPr>
      <w:r>
        <w:rPr>
          <w:color w:val="198402"/>
          <w:sz w:val="16"/>
        </w:rPr>
        <w:t>--- End Note ---</w:t>
      </w:r>
    </w:p>
    <w:p w:rsidR="00907408" w:rsidRDefault="00907408">
      <w:pPr>
        <w:pStyle w:val="Heading3"/>
      </w:pPr>
      <w:r>
        <w:t>Assessment</w:t>
      </w:r>
    </w:p>
    <w:p w:rsidR="00907408" w:rsidRDefault="00907408">
      <w:pPr>
        <w:pStyle w:val="FirstParagraph"/>
      </w:pPr>
      <w:r>
        <w:rPr>
          <w:b/>
          <w:bCs/>
        </w:rPr>
        <w:t>Course Journal</w:t>
      </w:r>
    </w:p>
    <w:p w:rsidR="00907408" w:rsidRDefault="00907408">
      <w:pPr>
        <w:pStyle w:val="BodyText"/>
      </w:pPr>
      <w:r>
        <w:t>After completing this unit, including the learning activities, you are asked to make sure you are doing journal entries and when appropriate to share your responses with your facilitator and classmates when you meet.</w:t>
      </w:r>
    </w:p>
    <w:p w:rsidR="00907408" w:rsidRDefault="00907408">
      <w:pPr>
        <w:pStyle w:val="BodyText"/>
      </w:pPr>
      <w:r>
        <w:t>Note that entries are expected after every unit. Your journal reflections are submitted at the end of the course as part of the Journal One: Personal Journal and self assessment.</w:t>
      </w:r>
    </w:p>
    <w:p w:rsidR="00907408" w:rsidRDefault="00907408">
      <w:pPr>
        <w:pStyle w:val="BodyText"/>
      </w:pPr>
      <w:r>
        <w:rPr>
          <w:b/>
          <w:bCs/>
        </w:rPr>
        <w:t>Final Exam - Self-Assessment / Course Journal</w:t>
      </w:r>
    </w:p>
    <w:p w:rsidR="00907408" w:rsidRDefault="00907408">
      <w:pPr>
        <w:pStyle w:val="BodyText"/>
      </w:pPr>
      <w:r>
        <w:t>The final exam for this course will involve a detailed self-assessment of what you have learned as a person and as a professional.</w:t>
      </w:r>
    </w:p>
    <w:p w:rsidR="00907408" w:rsidRDefault="00907408">
      <w:pPr>
        <w:pStyle w:val="BodyText"/>
      </w:pPr>
      <w:r>
        <w:t>Follow the guidelines in the self-assessment section of the final chapter for your final exam submission. Be sure to use entries you have made in your journal.</w:t>
      </w:r>
    </w:p>
    <w:p w:rsidR="00907408" w:rsidRDefault="00907408">
      <w:pPr>
        <w:pStyle w:val="BodyText"/>
      </w:pPr>
      <w:r>
        <w:t>As a reminder, the following is the point scale for determining your grade:</w:t>
      </w:r>
    </w:p>
    <w:p w:rsidR="00907408" w:rsidRDefault="00907408" w:rsidP="00907408">
      <w:pPr>
        <w:pStyle w:val="Compact"/>
        <w:numPr>
          <w:ilvl w:val="0"/>
          <w:numId w:val="2"/>
        </w:numPr>
      </w:pPr>
      <w:r>
        <w:t>Assignment 1: In-Camera Exercise (10 points)</w:t>
      </w:r>
    </w:p>
    <w:p w:rsidR="00907408" w:rsidRDefault="00907408" w:rsidP="00907408">
      <w:pPr>
        <w:pStyle w:val="Compact"/>
        <w:numPr>
          <w:ilvl w:val="0"/>
          <w:numId w:val="2"/>
        </w:numPr>
      </w:pPr>
      <w:r>
        <w:t>Assignment 2: Montage Project (20 points)</w:t>
      </w:r>
    </w:p>
    <w:p w:rsidR="00907408" w:rsidRDefault="00907408" w:rsidP="00907408">
      <w:pPr>
        <w:pStyle w:val="Compact"/>
        <w:numPr>
          <w:ilvl w:val="0"/>
          <w:numId w:val="2"/>
        </w:numPr>
      </w:pPr>
      <w:r>
        <w:t>Assignment 3: Final Film Project (40 points)</w:t>
      </w:r>
    </w:p>
    <w:p w:rsidR="00907408" w:rsidRDefault="00907408" w:rsidP="00907408">
      <w:pPr>
        <w:pStyle w:val="Compact"/>
        <w:numPr>
          <w:ilvl w:val="0"/>
          <w:numId w:val="2"/>
        </w:numPr>
      </w:pPr>
      <w:r>
        <w:t>Final Exam: Self-Assessment / Course Journal (30 points)</w:t>
      </w:r>
    </w:p>
    <w:p w:rsidR="00907408" w:rsidRDefault="00907408">
      <w:pPr>
        <w:pStyle w:val="FirstParagraph"/>
      </w:pPr>
      <w:r>
        <w:rPr>
          <w:color w:val="198402"/>
          <w:sz w:val="16"/>
        </w:rPr>
        <w:t>--- Begin Note (w/ icon) ---</w:t>
      </w:r>
    </w:p>
    <w:p w:rsidR="00907408" w:rsidRDefault="00907408">
      <w:pPr>
        <w:pStyle w:val="BodyText"/>
      </w:pPr>
      <w:r>
        <w:t>Please see the Assessment section in Moodle for assignment details as well as the grading criteria.</w:t>
      </w:r>
    </w:p>
    <w:p w:rsidR="00907408" w:rsidRDefault="00907408">
      <w:pPr>
        <w:pStyle w:val="BodyText"/>
      </w:pPr>
      <w:r>
        <w:rPr>
          <w:color w:val="198402"/>
          <w:sz w:val="16"/>
        </w:rPr>
        <w:t>--- End Note ---</w:t>
      </w:r>
    </w:p>
    <w:p w:rsidR="00907408" w:rsidRDefault="00907408">
      <w:pPr>
        <w:pStyle w:val="Heading3"/>
      </w:pPr>
      <w:r>
        <w:t>Resources</w:t>
      </w:r>
    </w:p>
    <w:p w:rsidR="00907408" w:rsidRDefault="00907408">
      <w:pPr>
        <w:pStyle w:val="FirstParagraph"/>
      </w:pPr>
      <w:r>
        <w:t>Here are the resources you will need to complete this unit.</w:t>
      </w:r>
    </w:p>
    <w:p w:rsidR="00907408" w:rsidRDefault="00907408" w:rsidP="00907408">
      <w:pPr>
        <w:pStyle w:val="Compact"/>
        <w:numPr>
          <w:ilvl w:val="0"/>
          <w:numId w:val="2"/>
        </w:numPr>
      </w:pPr>
      <w:r>
        <w:t>Chapter Ten course text</w:t>
      </w:r>
    </w:p>
    <w:p w:rsidR="00907408" w:rsidRDefault="00907408" w:rsidP="00907408">
      <w:pPr>
        <w:pStyle w:val="Compact"/>
        <w:numPr>
          <w:ilvl w:val="0"/>
          <w:numId w:val="2"/>
        </w:numPr>
      </w:pPr>
      <w:r>
        <w:t xml:space="preserve"> How to Pick Which Festivals to Submit to (And Get the Most from Your Submissions). </w:t>
      </w:r>
    </w:p>
    <w:p w:rsidR="00907408" w:rsidRDefault="00907408" w:rsidP="00907408">
      <w:pPr>
        <w:pStyle w:val="Compact"/>
        <w:numPr>
          <w:ilvl w:val="0"/>
          <w:numId w:val="2"/>
        </w:numPr>
      </w:pPr>
      <w:r>
        <w:t xml:space="preserve"> For a list of festivals focusing on short films see: “20 Film Festivals You Should Enter Your Short Film Into, Bridget Schneider </w:t>
      </w:r>
    </w:p>
    <w:p w:rsidR="00907408" w:rsidRDefault="00907408" w:rsidP="00907408">
      <w:pPr>
        <w:pStyle w:val="Compact"/>
        <w:numPr>
          <w:ilvl w:val="0"/>
          <w:numId w:val="2"/>
        </w:numPr>
      </w:pPr>
      <w:r>
        <w:t xml:space="preserve">8 ESSENTIAL skills you need for a Career in filmmaking! </w:t>
      </w:r>
    </w:p>
    <w:p w:rsidR="00907408" w:rsidRDefault="00907408" w:rsidP="00907408">
      <w:pPr>
        <w:pStyle w:val="Compact"/>
        <w:numPr>
          <w:ilvl w:val="0"/>
          <w:numId w:val="2"/>
        </w:numPr>
      </w:pPr>
      <w:r>
        <w:t xml:space="preserve"> 20+ FILM SET JOBS FOR YOU </w:t>
      </w:r>
    </w:p>
    <w:p w:rsidR="00907408" w:rsidRDefault="00907408" w:rsidP="00907408">
      <w:pPr>
        <w:pStyle w:val="Compact"/>
        <w:numPr>
          <w:ilvl w:val="0"/>
          <w:numId w:val="2"/>
        </w:numPr>
      </w:pPr>
      <w:r>
        <w:t xml:space="preserve"> “The 20 Best Careers in the Film Industry, Joanna Zambas </w:t>
      </w:r>
    </w:p>
    <w:p w:rsidR="00907408" w:rsidRDefault="00907408" w:rsidP="00907408">
      <w:pPr>
        <w:pStyle w:val="Compact"/>
        <w:numPr>
          <w:ilvl w:val="0"/>
          <w:numId w:val="2"/>
        </w:numPr>
      </w:pPr>
      <w:r>
        <w:t xml:space="preserve"> Film Crew Positions And Why All Jobs on a Movie Set Matter,” George Edelman </w:t>
      </w:r>
    </w:p>
    <w:p w:rsidR="00907408" w:rsidRDefault="00907408" w:rsidP="00907408">
      <w:pPr>
        <w:pStyle w:val="Compact"/>
        <w:numPr>
          <w:ilvl w:val="0"/>
          <w:numId w:val="2"/>
        </w:numPr>
      </w:pPr>
      <w:r>
        <w:t xml:space="preserve"> “Film In Colorado, Job Descriptions,”  This is an example of a local film commission.</w:t>
      </w:r>
    </w:p>
    <w:p w:rsidR="00907408" w:rsidRDefault="00907408" w:rsidP="00907408">
      <w:pPr>
        <w:pStyle w:val="Compact"/>
        <w:numPr>
          <w:ilvl w:val="0"/>
          <w:numId w:val="2"/>
        </w:numPr>
      </w:pPr>
      <w:r>
        <w:t xml:space="preserve"> 10 Life Skills You Need to Land Your Dream Career </w:t>
      </w:r>
    </w:p>
    <w:p w:rsidR="00907408" w:rsidRDefault="00907408" w:rsidP="00907408">
      <w:pPr>
        <w:pStyle w:val="Compact"/>
        <w:numPr>
          <w:ilvl w:val="0"/>
          <w:numId w:val="2"/>
        </w:numPr>
      </w:pPr>
      <w:r>
        <w:t>Other resources will be provided in the course text.</w:t>
      </w:r>
    </w:p>
    <w:p w:rsidR="00907408" w:rsidRDefault="00907408">
      <w:pPr>
        <w:pStyle w:val="Heading2"/>
      </w:pPr>
      <w:r>
        <w:t>10.1 Course Awards</w:t>
      </w:r>
    </w:p>
    <w:p w:rsidR="00907408" w:rsidRDefault="00907408">
      <w:pPr>
        <w:pStyle w:val="FirstParagraph"/>
      </w:pPr>
      <w:r>
        <w:t>The first order of business on your capstone day is to celebrate who did outstanding work in the course. After you view all of the final film projects, your will vote on who wins the following awards based on the criteria of this course:</w:t>
      </w:r>
    </w:p>
    <w:p w:rsidR="00907408" w:rsidRDefault="00907408" w:rsidP="00907408">
      <w:pPr>
        <w:pStyle w:val="Compact"/>
        <w:numPr>
          <w:ilvl w:val="0"/>
          <w:numId w:val="2"/>
        </w:numPr>
      </w:pPr>
      <w:r>
        <w:t>Best Overall Film</w:t>
      </w:r>
    </w:p>
    <w:p w:rsidR="00907408" w:rsidRDefault="00907408" w:rsidP="00907408">
      <w:pPr>
        <w:pStyle w:val="Compact"/>
        <w:numPr>
          <w:ilvl w:val="0"/>
          <w:numId w:val="2"/>
        </w:numPr>
      </w:pPr>
      <w:r>
        <w:t>Best Overall Director</w:t>
      </w:r>
    </w:p>
    <w:p w:rsidR="00907408" w:rsidRDefault="00907408" w:rsidP="00907408">
      <w:pPr>
        <w:pStyle w:val="Compact"/>
        <w:numPr>
          <w:ilvl w:val="0"/>
          <w:numId w:val="2"/>
        </w:numPr>
      </w:pPr>
      <w:r>
        <w:t>Best Overall Script</w:t>
      </w:r>
    </w:p>
    <w:p w:rsidR="00907408" w:rsidRDefault="00907408" w:rsidP="00907408">
      <w:pPr>
        <w:pStyle w:val="Compact"/>
        <w:numPr>
          <w:ilvl w:val="0"/>
          <w:numId w:val="2"/>
        </w:numPr>
      </w:pPr>
      <w:r>
        <w:t>Best Overall Cinematography</w:t>
      </w:r>
    </w:p>
    <w:p w:rsidR="00907408" w:rsidRDefault="00907408" w:rsidP="00907408">
      <w:pPr>
        <w:pStyle w:val="Compact"/>
        <w:numPr>
          <w:ilvl w:val="0"/>
          <w:numId w:val="2"/>
        </w:numPr>
      </w:pPr>
      <w:r>
        <w:t>Best Overall Editing</w:t>
      </w:r>
    </w:p>
    <w:p w:rsidR="00907408" w:rsidRDefault="00907408" w:rsidP="00907408">
      <w:pPr>
        <w:pStyle w:val="Compact"/>
        <w:numPr>
          <w:ilvl w:val="0"/>
          <w:numId w:val="2"/>
        </w:numPr>
      </w:pPr>
      <w:r>
        <w:t>Best Photographic Compositions</w:t>
      </w:r>
    </w:p>
    <w:p w:rsidR="00907408" w:rsidRDefault="00907408" w:rsidP="00907408">
      <w:pPr>
        <w:pStyle w:val="Compact"/>
        <w:numPr>
          <w:ilvl w:val="0"/>
          <w:numId w:val="2"/>
        </w:numPr>
      </w:pPr>
      <w:r>
        <w:t>Best Motional Exercises</w:t>
      </w:r>
    </w:p>
    <w:p w:rsidR="00907408" w:rsidRDefault="00907408" w:rsidP="00907408">
      <w:pPr>
        <w:pStyle w:val="Compact"/>
        <w:numPr>
          <w:ilvl w:val="0"/>
          <w:numId w:val="2"/>
        </w:numPr>
      </w:pPr>
      <w:r>
        <w:t>Best In-Camera Exercise</w:t>
      </w:r>
    </w:p>
    <w:p w:rsidR="00907408" w:rsidRDefault="00907408" w:rsidP="00907408">
      <w:pPr>
        <w:pStyle w:val="Compact"/>
        <w:numPr>
          <w:ilvl w:val="0"/>
          <w:numId w:val="2"/>
        </w:numPr>
      </w:pPr>
      <w:r>
        <w:t>Best Montage Exercise</w:t>
      </w:r>
    </w:p>
    <w:p w:rsidR="00907408" w:rsidRDefault="00907408" w:rsidP="00907408">
      <w:pPr>
        <w:pStyle w:val="Compact"/>
        <w:numPr>
          <w:ilvl w:val="0"/>
          <w:numId w:val="2"/>
        </w:numPr>
      </w:pPr>
      <w:r>
        <w:t>Best Final Film Project</w:t>
      </w:r>
    </w:p>
    <w:p w:rsidR="00907408" w:rsidRDefault="00907408" w:rsidP="00907408">
      <w:pPr>
        <w:pStyle w:val="Compact"/>
        <w:numPr>
          <w:ilvl w:val="0"/>
          <w:numId w:val="2"/>
        </w:numPr>
      </w:pPr>
      <w:r>
        <w:t>Most Improved Filmmaker</w:t>
      </w:r>
    </w:p>
    <w:p w:rsidR="00907408" w:rsidRDefault="00907408">
      <w:pPr>
        <w:pStyle w:val="FirstParagraph"/>
      </w:pPr>
      <w:r>
        <w:t>You will also have the opportunity to give feedback on why you voted on the filmmakers, films, and awards which won.</w:t>
      </w:r>
    </w:p>
    <w:p w:rsidR="00907408" w:rsidRDefault="00907408">
      <w:pPr>
        <w:pStyle w:val="Heading3"/>
      </w:pPr>
      <w:r>
        <w:t>10.1.1 Activity: Film Favourites</w:t>
      </w:r>
    </w:p>
    <w:p w:rsidR="00907408" w:rsidRDefault="00907408">
      <w:pPr>
        <w:pStyle w:val="FirstParagraph"/>
      </w:pPr>
      <w:r>
        <w:rPr>
          <w:color w:val="2375DA"/>
          <w:sz w:val="16"/>
        </w:rPr>
        <w:t>--- Begin Learning Activity ---</w:t>
      </w:r>
    </w:p>
    <w:p w:rsidR="00907408" w:rsidRDefault="00907408">
      <w:pPr>
        <w:pStyle w:val="BodyText"/>
      </w:pPr>
      <w:r>
        <w:t>Be sure to review the sections in your course journal where you made comments about the films you liked during the course. Go back and view them in the Course Folder to confirm your decision.</w:t>
      </w:r>
    </w:p>
    <w:p w:rsidR="00907408" w:rsidRDefault="00907408">
      <w:pPr>
        <w:pStyle w:val="BodyText"/>
      </w:pPr>
      <w:r>
        <w:rPr>
          <w:color w:val="2375DA"/>
          <w:sz w:val="16"/>
        </w:rPr>
        <w:t>--- End Learning Activity ---</w:t>
      </w:r>
    </w:p>
    <w:p w:rsidR="00907408" w:rsidRDefault="00907408">
      <w:pPr>
        <w:pStyle w:val="Heading2"/>
      </w:pPr>
      <w:r>
        <w:t>10.2 Film Festivals</w:t>
      </w:r>
    </w:p>
    <w:p w:rsidR="00907408" w:rsidRDefault="00907408">
      <w:pPr>
        <w:pStyle w:val="FirstParagraph"/>
      </w:pPr>
      <w:r>
        <w:t>Film festivals are great venues for building your reputation and advancing your career.</w:t>
      </w:r>
    </w:p>
    <w:p w:rsidR="00907408" w:rsidRDefault="00907408">
      <w:pPr>
        <w:pStyle w:val="BodyText"/>
      </w:pPr>
      <w:r>
        <w:t>If your film merits it, your instructor will recommend that your film be adjudicated for entry into Cinergy, the annual TWU campus student film festival held each spring.</w:t>
      </w:r>
    </w:p>
    <w:p w:rsidR="00907408" w:rsidRDefault="00907408">
      <w:pPr>
        <w:pStyle w:val="BodyText"/>
      </w:pPr>
      <w:r>
        <w:t>It will help you grow as a filmmaker if you research festivals and submit your work to them.</w:t>
      </w:r>
    </w:p>
    <w:p w:rsidR="00907408" w:rsidRDefault="00907408">
      <w:pPr>
        <w:pStyle w:val="Heading2"/>
      </w:pPr>
      <w:r>
        <w:t>10.3 Your Future</w:t>
      </w:r>
    </w:p>
    <w:p w:rsidR="00907408" w:rsidRDefault="00907408">
      <w:pPr>
        <w:pStyle w:val="FirstParagraph"/>
      </w:pPr>
      <w:r>
        <w:t>This course is a stepping stone in the long journey of preparing for your career and life-learning.</w:t>
      </w:r>
    </w:p>
    <w:p w:rsidR="00907408" w:rsidRDefault="00907408">
      <w:pPr>
        <w:pStyle w:val="BodyText"/>
      </w:pPr>
      <w:r>
        <w:t>It will help you immensely in this process if you engage now in reflection on what you have learned and explore potential jobs and industry professions. After the course, your life will motor on and you might forget to do this.</w:t>
      </w:r>
    </w:p>
    <w:p w:rsidR="00907408" w:rsidRDefault="00907408">
      <w:pPr>
        <w:pStyle w:val="BodyText"/>
      </w:pPr>
      <w:r>
        <w:rPr>
          <w:b/>
          <w:bCs/>
        </w:rPr>
        <w:t>Helpful Hint:</w:t>
      </w:r>
      <w:r>
        <w:t xml:space="preserve"> Honestly assess your work and progress in the course. What strengths did you discover about yourself? What weaknesses do you have to work on? The important thing is not to condemn ourselves for our mistakes but to learn from them. Make a to do list for what you will do after this course to improve your personal and professional life. Log these insights in your journal and revisit them in six months to see where you stand then</w:t>
      </w:r>
    </w:p>
    <w:p w:rsidR="00907408" w:rsidRDefault="00907408">
      <w:pPr>
        <w:pStyle w:val="Heading3"/>
      </w:pPr>
      <w:r>
        <w:t>10.3.1 Activity: Applying Your Film Skills</w:t>
      </w:r>
    </w:p>
    <w:p w:rsidR="00907408" w:rsidRDefault="00907408">
      <w:pPr>
        <w:pStyle w:val="FirstParagraph"/>
      </w:pPr>
      <w:r>
        <w:rPr>
          <w:color w:val="2375DA"/>
          <w:sz w:val="16"/>
        </w:rPr>
        <w:t>--- Begin Learning Activity ---</w:t>
      </w:r>
    </w:p>
    <w:p w:rsidR="00907408" w:rsidRDefault="00907408">
      <w:pPr>
        <w:pStyle w:val="BodyText"/>
      </w:pPr>
      <w:r>
        <w:t>Study resources like the following that deal with jobs in the film industry and careers that can use the filmmaking skills you are acquiring.</w:t>
      </w:r>
    </w:p>
    <w:p w:rsidR="00907408" w:rsidRDefault="00907408" w:rsidP="00907408">
      <w:pPr>
        <w:pStyle w:val="Compact"/>
        <w:numPr>
          <w:ilvl w:val="0"/>
          <w:numId w:val="2"/>
        </w:numPr>
      </w:pPr>
      <w:hyperlink r:id="rId5">
        <w:r>
          <w:rPr>
            <w:rStyle w:val="Hyperlink"/>
          </w:rPr>
          <w:t xml:space="preserve">Watch: </w:t>
        </w:r>
        <w:r>
          <w:rPr>
            <w:rStyle w:val="Hyperlink"/>
            <w:i/>
            <w:iCs/>
          </w:rPr>
          <w:t>8 ESSENTIAL skills you need for a Career in filmmaking</w:t>
        </w:r>
      </w:hyperlink>
    </w:p>
    <w:p w:rsidR="00907408" w:rsidRDefault="00907408">
      <w:pPr>
        <w:pStyle w:val="FirstParagraph"/>
      </w:pPr>
      <w:hyperlink r:id="rId6">
        <w:r>
          <w:rPr>
            <w:rStyle w:val="Hyperlink"/>
          </w:rPr>
          <w:t>https://www.youtube-nocookie.com/embed/1grxjdy831g</w:t>
        </w:r>
      </w:hyperlink>
    </w:p>
    <w:p w:rsidR="00907408" w:rsidRDefault="00907408" w:rsidP="00907408">
      <w:pPr>
        <w:pStyle w:val="Compact"/>
        <w:numPr>
          <w:ilvl w:val="0"/>
          <w:numId w:val="2"/>
        </w:numPr>
      </w:pPr>
      <w:hyperlink r:id="rId7">
        <w:r>
          <w:rPr>
            <w:rStyle w:val="Hyperlink"/>
          </w:rPr>
          <w:t xml:space="preserve">Watch: </w:t>
        </w:r>
        <w:r>
          <w:rPr>
            <w:rStyle w:val="Hyperlink"/>
            <w:i/>
            <w:iCs/>
          </w:rPr>
          <w:t>20+ FILM SET JOBS FOR YOU</w:t>
        </w:r>
      </w:hyperlink>
    </w:p>
    <w:p w:rsidR="00907408" w:rsidRDefault="00907408">
      <w:pPr>
        <w:pStyle w:val="FirstParagraph"/>
      </w:pPr>
      <w:hyperlink r:id="rId8">
        <w:r>
          <w:rPr>
            <w:rStyle w:val="Hyperlink"/>
          </w:rPr>
          <w:t>https://www.youtube-nocookie.com/embed/Tvjg1ndrPlQ</w:t>
        </w:r>
      </w:hyperlink>
    </w:p>
    <w:p w:rsidR="00907408" w:rsidRDefault="00907408">
      <w:pPr>
        <w:pStyle w:val="BodyText"/>
      </w:pPr>
      <w:r>
        <w:rPr>
          <w:b/>
          <w:bCs/>
        </w:rPr>
        <w:t>Questions to Consider</w:t>
      </w:r>
    </w:p>
    <w:p w:rsidR="00907408" w:rsidRDefault="00907408">
      <w:pPr>
        <w:pStyle w:val="BodyText"/>
      </w:pPr>
      <w:r>
        <w:t>Which jobs appeal to you? Which careers appeal to you? Make a list, date it, and post it on your wall, bathroom mirror, or computer. Check it periodically to remind you of your goal and to assess how well you are on the road to it.</w:t>
      </w:r>
    </w:p>
    <w:p w:rsidR="00907408" w:rsidRDefault="00907408">
      <w:pPr>
        <w:pStyle w:val="BodyText"/>
      </w:pPr>
      <w:r>
        <w:rPr>
          <w:color w:val="2375DA"/>
          <w:sz w:val="16"/>
        </w:rPr>
        <w:t>--- End Learning Activity ---</w:t>
      </w:r>
    </w:p>
    <w:p w:rsidR="00907408" w:rsidRDefault="00907408">
      <w:pPr>
        <w:pStyle w:val="Heading2"/>
      </w:pPr>
      <w:r>
        <w:t>Summary</w:t>
      </w:r>
    </w:p>
    <w:p w:rsidR="00907408" w:rsidRDefault="00907408">
      <w:pPr>
        <w:pStyle w:val="FirstParagraph"/>
      </w:pPr>
      <w:r>
        <w:t>In this unit, you learned about:</w:t>
      </w:r>
    </w:p>
    <w:p w:rsidR="00907408" w:rsidRDefault="00907408" w:rsidP="00907408">
      <w:pPr>
        <w:pStyle w:val="Compact"/>
        <w:numPr>
          <w:ilvl w:val="0"/>
          <w:numId w:val="2"/>
        </w:numPr>
      </w:pPr>
      <w:r>
        <w:t>Course Awards</w:t>
      </w:r>
    </w:p>
    <w:p w:rsidR="00907408" w:rsidRDefault="00907408" w:rsidP="00907408">
      <w:pPr>
        <w:pStyle w:val="Compact"/>
        <w:numPr>
          <w:ilvl w:val="0"/>
          <w:numId w:val="2"/>
        </w:numPr>
      </w:pPr>
      <w:r>
        <w:t>Film Festivals</w:t>
      </w:r>
    </w:p>
    <w:p w:rsidR="00907408" w:rsidRDefault="00907408" w:rsidP="00907408">
      <w:pPr>
        <w:pStyle w:val="Compact"/>
        <w:numPr>
          <w:ilvl w:val="0"/>
          <w:numId w:val="2"/>
        </w:numPr>
      </w:pPr>
      <w:r>
        <w:t>Your Future</w:t>
      </w:r>
    </w:p>
    <w:p w:rsidR="00907408" w:rsidRDefault="00907408">
      <w:pPr>
        <w:pStyle w:val="FirstParagraph"/>
      </w:pPr>
      <w:r>
        <w:rPr>
          <w:color w:val="96958E"/>
          <w:sz w:val="16"/>
        </w:rPr>
        <w:t>--- Begin Checking Your Learning ---</w:t>
      </w:r>
    </w:p>
    <w:p w:rsidR="00907408" w:rsidRDefault="00907408">
      <w:pPr>
        <w:pStyle w:val="BodyText"/>
      </w:pPr>
      <w:r>
        <w:t>Before you move on to the next unit, you may want to check to make sure that you are able to:</w:t>
      </w:r>
    </w:p>
    <w:p w:rsidR="00907408" w:rsidRDefault="00907408" w:rsidP="00907408">
      <w:pPr>
        <w:pStyle w:val="Compact"/>
        <w:numPr>
          <w:ilvl w:val="0"/>
          <w:numId w:val="2"/>
        </w:numPr>
      </w:pPr>
      <w:r>
        <w:t>Describe what you have learned from this course</w:t>
      </w:r>
    </w:p>
    <w:p w:rsidR="00907408" w:rsidRDefault="00907408" w:rsidP="00907408">
      <w:pPr>
        <w:pStyle w:val="Compact"/>
        <w:numPr>
          <w:ilvl w:val="0"/>
          <w:numId w:val="2"/>
        </w:numPr>
      </w:pPr>
      <w:r>
        <w:t>Determine who wins awards for their work</w:t>
      </w:r>
    </w:p>
    <w:p w:rsidR="00907408" w:rsidRDefault="00907408" w:rsidP="00907408">
      <w:pPr>
        <w:pStyle w:val="Compact"/>
        <w:numPr>
          <w:ilvl w:val="0"/>
          <w:numId w:val="2"/>
        </w:numPr>
      </w:pPr>
      <w:r>
        <w:t>Create a self-assessment that encapsulates what you learned.</w:t>
      </w:r>
    </w:p>
    <w:p w:rsidR="00907408" w:rsidRDefault="00907408" w:rsidP="00907408">
      <w:pPr>
        <w:pStyle w:val="Compact"/>
        <w:numPr>
          <w:ilvl w:val="0"/>
          <w:numId w:val="2"/>
        </w:numPr>
      </w:pPr>
      <w:r>
        <w:t>Think about the big picture of your life and share your reflections.</w:t>
      </w:r>
    </w:p>
    <w:p w:rsidR="007867C5" w:rsidRDefault="00907408">
      <w:r>
        <w:rPr>
          <w:color w:val="96958E"/>
          <w:sz w:val="16"/>
        </w:rPr>
        <w:t>--- End Checking Your Learning ---</w:t>
      </w:r>
    </w:p>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60085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98159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7408"/>
    <w:rsid w:val="007867C5"/>
    <w:rsid w:val="00822525"/>
    <w:rsid w:val="00907408"/>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B48091F-0E34-564E-8BAA-52453B922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740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0740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740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740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740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740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740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740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740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740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740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740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740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740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74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74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74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7408"/>
    <w:rPr>
      <w:rFonts w:eastAsiaTheme="majorEastAsia" w:cstheme="majorBidi"/>
      <w:color w:val="272727" w:themeColor="text1" w:themeTint="D8"/>
    </w:rPr>
  </w:style>
  <w:style w:type="paragraph" w:styleId="Title">
    <w:name w:val="Title"/>
    <w:basedOn w:val="Normal"/>
    <w:next w:val="Normal"/>
    <w:link w:val="TitleChar"/>
    <w:uiPriority w:val="10"/>
    <w:qFormat/>
    <w:rsid w:val="0090740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4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740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74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740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07408"/>
    <w:rPr>
      <w:i/>
      <w:iCs/>
      <w:color w:val="404040" w:themeColor="text1" w:themeTint="BF"/>
    </w:rPr>
  </w:style>
  <w:style w:type="paragraph" w:styleId="ListParagraph">
    <w:name w:val="List Paragraph"/>
    <w:basedOn w:val="Normal"/>
    <w:uiPriority w:val="34"/>
    <w:qFormat/>
    <w:rsid w:val="00907408"/>
    <w:pPr>
      <w:ind w:left="720"/>
      <w:contextualSpacing/>
    </w:pPr>
  </w:style>
  <w:style w:type="character" w:styleId="IntenseEmphasis">
    <w:name w:val="Intense Emphasis"/>
    <w:basedOn w:val="DefaultParagraphFont"/>
    <w:uiPriority w:val="21"/>
    <w:qFormat/>
    <w:rsid w:val="00907408"/>
    <w:rPr>
      <w:i/>
      <w:iCs/>
      <w:color w:val="0F4761" w:themeColor="accent1" w:themeShade="BF"/>
    </w:rPr>
  </w:style>
  <w:style w:type="paragraph" w:styleId="IntenseQuote">
    <w:name w:val="Intense Quote"/>
    <w:basedOn w:val="Normal"/>
    <w:next w:val="Normal"/>
    <w:link w:val="IntenseQuoteChar"/>
    <w:uiPriority w:val="30"/>
    <w:qFormat/>
    <w:rsid w:val="0090740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7408"/>
    <w:rPr>
      <w:i/>
      <w:iCs/>
      <w:color w:val="0F4761" w:themeColor="accent1" w:themeShade="BF"/>
    </w:rPr>
  </w:style>
  <w:style w:type="character" w:styleId="IntenseReference">
    <w:name w:val="Intense Reference"/>
    <w:basedOn w:val="DefaultParagraphFont"/>
    <w:uiPriority w:val="32"/>
    <w:qFormat/>
    <w:rsid w:val="00907408"/>
    <w:rPr>
      <w:b/>
      <w:bCs/>
      <w:smallCaps/>
      <w:color w:val="0F4761" w:themeColor="accent1" w:themeShade="BF"/>
      <w:spacing w:val="5"/>
    </w:rPr>
  </w:style>
  <w:style w:type="paragraph" w:styleId="BodyText">
    <w:name w:val="Body Text"/>
    <w:basedOn w:val="Normal"/>
    <w:link w:val="BodyTextChar"/>
    <w:qFormat/>
    <w:rsid w:val="00907408"/>
    <w:pPr>
      <w:spacing w:before="180" w:after="180"/>
    </w:pPr>
    <w:rPr>
      <w:kern w:val="0"/>
      <w:lang w:val="en-US"/>
      <w14:ligatures w14:val="none"/>
    </w:rPr>
  </w:style>
  <w:style w:type="character" w:customStyle="1" w:styleId="BodyTextChar">
    <w:name w:val="Body Text Char"/>
    <w:basedOn w:val="DefaultParagraphFont"/>
    <w:link w:val="BodyText"/>
    <w:rsid w:val="00907408"/>
    <w:rPr>
      <w:kern w:val="0"/>
      <w:lang w:val="en-US"/>
      <w14:ligatures w14:val="none"/>
    </w:rPr>
  </w:style>
  <w:style w:type="paragraph" w:customStyle="1" w:styleId="FirstParagraph">
    <w:name w:val="First Paragraph"/>
    <w:basedOn w:val="BodyText"/>
    <w:next w:val="BodyText"/>
    <w:qFormat/>
    <w:rsid w:val="00907408"/>
  </w:style>
  <w:style w:type="paragraph" w:customStyle="1" w:styleId="Compact">
    <w:name w:val="Compact"/>
    <w:basedOn w:val="BodyText"/>
    <w:qFormat/>
    <w:rsid w:val="00907408"/>
    <w:pPr>
      <w:spacing w:before="36" w:after="36"/>
    </w:pPr>
  </w:style>
  <w:style w:type="character" w:styleId="Hyperlink">
    <w:name w:val="Hyperlink"/>
    <w:basedOn w:val="DefaultParagraphFont"/>
    <w:rsid w:val="00907408"/>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nocookie.com/embed/Tvjg1ndrPlQ" TargetMode="External"/><Relationship Id="rId3" Type="http://schemas.openxmlformats.org/officeDocument/2006/relationships/settings" Target="settings.xml"/><Relationship Id="rId7" Type="http://schemas.openxmlformats.org/officeDocument/2006/relationships/hyperlink" Target="https://www.youtube.com/watch?v=Tvjg1ndrPl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nocookie.com/embed/1grxjdy831g" TargetMode="External"/><Relationship Id="rId5" Type="http://schemas.openxmlformats.org/officeDocument/2006/relationships/hyperlink" Target="https://www.youtube.com/watch?v=1grxjdy831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26</Words>
  <Characters>5850</Characters>
  <Application>Microsoft Office Word</Application>
  <DocSecurity>0</DocSecurity>
  <Lines>48</Lines>
  <Paragraphs>13</Paragraphs>
  <ScaleCrop>false</ScaleCrop>
  <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